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313D1" w14:textId="77777777" w:rsidR="00FA04DE" w:rsidRDefault="00FA04DE"/>
    <w:p w14:paraId="2AFC09DA" w14:textId="77777777" w:rsidR="00A60D52" w:rsidRPr="00A60D52" w:rsidRDefault="00A60D52">
      <w:pPr>
        <w:rPr>
          <w:sz w:val="10"/>
          <w:szCs w:val="10"/>
        </w:rPr>
      </w:pPr>
    </w:p>
    <w:p w14:paraId="33617AA9" w14:textId="77777777" w:rsidR="00857A24" w:rsidRPr="00857A24" w:rsidRDefault="00857A24" w:rsidP="0053309D">
      <w:pPr>
        <w:jc w:val="center"/>
        <w:rPr>
          <w:b/>
          <w:sz w:val="10"/>
          <w:szCs w:val="10"/>
        </w:rPr>
      </w:pPr>
    </w:p>
    <w:p w14:paraId="3DAB80A8" w14:textId="58B2A918" w:rsidR="00857A24" w:rsidRDefault="00857A24" w:rsidP="00857A24">
      <w:pPr>
        <w:jc w:val="center"/>
        <w:rPr>
          <w:b/>
          <w:color w:val="006600"/>
          <w:sz w:val="24"/>
          <w:szCs w:val="24"/>
        </w:rPr>
      </w:pPr>
      <w:r>
        <w:rPr>
          <w:b/>
          <w:color w:val="006600"/>
          <w:sz w:val="24"/>
          <w:szCs w:val="24"/>
        </w:rPr>
        <w:t xml:space="preserve">8 Old Mill Lane, Simsbury, CT  06070     860-651-3539    </w:t>
      </w:r>
      <w:hyperlink r:id="rId7" w:history="1">
        <w:r w:rsidR="00D96D19" w:rsidRPr="002C2E16">
          <w:rPr>
            <w:rStyle w:val="Hyperlink"/>
            <w:b/>
            <w:sz w:val="24"/>
            <w:szCs w:val="24"/>
          </w:rPr>
          <w:t>www.farmingtonvalleyvna.org</w:t>
        </w:r>
      </w:hyperlink>
    </w:p>
    <w:p w14:paraId="2AABF562" w14:textId="77777777" w:rsidR="00D96D19" w:rsidRDefault="00D96D19" w:rsidP="00857A24">
      <w:pPr>
        <w:jc w:val="center"/>
        <w:rPr>
          <w:b/>
          <w:color w:val="006600"/>
          <w:sz w:val="24"/>
          <w:szCs w:val="24"/>
        </w:rPr>
      </w:pPr>
    </w:p>
    <w:p w14:paraId="77739002" w14:textId="6BFA26B9" w:rsidR="0053309D" w:rsidRPr="00D96D19" w:rsidRDefault="00A8614C" w:rsidP="0053309D">
      <w:pPr>
        <w:spacing w:after="0" w:line="240" w:lineRule="auto"/>
        <w:jc w:val="center"/>
        <w:rPr>
          <w:b/>
          <w:color w:val="FF0000"/>
          <w:sz w:val="48"/>
          <w:szCs w:val="48"/>
          <w:u w:val="single"/>
        </w:rPr>
      </w:pPr>
      <w:r w:rsidRPr="00A8614C">
        <w:rPr>
          <w:b/>
          <w:color w:val="FF0000"/>
          <w:sz w:val="48"/>
          <w:szCs w:val="48"/>
        </w:rPr>
        <w:t xml:space="preserve">Free:  </w:t>
      </w:r>
      <w:r w:rsidR="0053309D" w:rsidRPr="00A8614C">
        <w:rPr>
          <w:b/>
          <w:color w:val="FF0000"/>
          <w:sz w:val="48"/>
          <w:szCs w:val="48"/>
          <w:u w:val="single"/>
        </w:rPr>
        <w:t>B</w:t>
      </w:r>
      <w:r w:rsidRPr="00A8614C">
        <w:rPr>
          <w:b/>
          <w:color w:val="FF0000"/>
          <w:sz w:val="48"/>
          <w:szCs w:val="48"/>
          <w:u w:val="single"/>
        </w:rPr>
        <w:t>lood</w:t>
      </w:r>
      <w:r w:rsidR="0053309D" w:rsidRPr="00A8614C">
        <w:rPr>
          <w:b/>
          <w:color w:val="FF0000"/>
          <w:sz w:val="48"/>
          <w:szCs w:val="48"/>
          <w:u w:val="single"/>
        </w:rPr>
        <w:t xml:space="preserve"> P</w:t>
      </w:r>
      <w:r w:rsidRPr="00A8614C">
        <w:rPr>
          <w:b/>
          <w:color w:val="FF0000"/>
          <w:sz w:val="48"/>
          <w:szCs w:val="48"/>
          <w:u w:val="single"/>
        </w:rPr>
        <w:t>ressure</w:t>
      </w:r>
      <w:r w:rsidRPr="00A8614C">
        <w:rPr>
          <w:b/>
          <w:color w:val="FF0000"/>
          <w:sz w:val="48"/>
          <w:szCs w:val="48"/>
        </w:rPr>
        <w:t xml:space="preserve"> &amp; </w:t>
      </w:r>
      <w:r w:rsidRPr="00A8614C">
        <w:rPr>
          <w:b/>
          <w:color w:val="FF0000"/>
          <w:sz w:val="48"/>
          <w:szCs w:val="48"/>
          <w:u w:val="single"/>
        </w:rPr>
        <w:t>Blood Sugar</w:t>
      </w:r>
      <w:r w:rsidR="0053309D" w:rsidRPr="00A8614C">
        <w:rPr>
          <w:b/>
          <w:color w:val="FF0000"/>
          <w:sz w:val="48"/>
          <w:szCs w:val="48"/>
          <w:u w:val="single"/>
        </w:rPr>
        <w:t xml:space="preserve"> </w:t>
      </w:r>
      <w:r w:rsidRPr="00D96D19">
        <w:rPr>
          <w:b/>
          <w:color w:val="FF0000"/>
          <w:sz w:val="48"/>
          <w:szCs w:val="48"/>
          <w:u w:val="single"/>
        </w:rPr>
        <w:t>Testing Clinics</w:t>
      </w:r>
    </w:p>
    <w:p w14:paraId="76AC7AF8" w14:textId="77777777" w:rsidR="00D96D19" w:rsidRPr="008F698F" w:rsidRDefault="00D96D19" w:rsidP="0053309D">
      <w:pPr>
        <w:spacing w:after="0" w:line="240" w:lineRule="auto"/>
        <w:jc w:val="center"/>
        <w:rPr>
          <w:b/>
          <w:color w:val="FF0000"/>
          <w:sz w:val="40"/>
          <w:szCs w:val="40"/>
        </w:rPr>
      </w:pPr>
    </w:p>
    <w:p w14:paraId="730B8B9F" w14:textId="66CC577E" w:rsidR="003F5F79" w:rsidRDefault="007C005C" w:rsidP="0053309D">
      <w:pPr>
        <w:spacing w:after="0" w:line="240" w:lineRule="auto"/>
        <w:jc w:val="center"/>
        <w:rPr>
          <w:b/>
          <w:color w:val="0070C0"/>
          <w:sz w:val="32"/>
          <w:szCs w:val="32"/>
          <w:u w:val="single"/>
        </w:rPr>
      </w:pPr>
      <w:proofErr w:type="gramStart"/>
      <w:r w:rsidRPr="008F698F">
        <w:rPr>
          <w:b/>
          <w:color w:val="0070C0"/>
          <w:sz w:val="32"/>
          <w:szCs w:val="32"/>
          <w:u w:val="single"/>
        </w:rPr>
        <w:t>Walk-ins</w:t>
      </w:r>
      <w:proofErr w:type="gramEnd"/>
      <w:r w:rsidRPr="008F698F">
        <w:rPr>
          <w:b/>
          <w:color w:val="0070C0"/>
          <w:sz w:val="32"/>
          <w:szCs w:val="32"/>
          <w:u w:val="single"/>
        </w:rPr>
        <w:t xml:space="preserve"> welcome </w:t>
      </w:r>
      <w:r w:rsidR="00E24D74" w:rsidRPr="008F698F">
        <w:rPr>
          <w:b/>
          <w:color w:val="0070C0"/>
          <w:sz w:val="32"/>
          <w:szCs w:val="32"/>
          <w:u w:val="single"/>
        </w:rPr>
        <w:t>-</w:t>
      </w:r>
      <w:r w:rsidRPr="008F698F">
        <w:rPr>
          <w:b/>
          <w:color w:val="0070C0"/>
          <w:sz w:val="32"/>
          <w:szCs w:val="32"/>
          <w:u w:val="single"/>
        </w:rPr>
        <w:t xml:space="preserve"> </w:t>
      </w:r>
      <w:r w:rsidR="00E24D74" w:rsidRPr="008F698F">
        <w:rPr>
          <w:b/>
          <w:color w:val="0070C0"/>
          <w:sz w:val="32"/>
          <w:szCs w:val="32"/>
          <w:u w:val="single"/>
        </w:rPr>
        <w:t>N</w:t>
      </w:r>
      <w:r w:rsidRPr="008F698F">
        <w:rPr>
          <w:b/>
          <w:color w:val="0070C0"/>
          <w:sz w:val="32"/>
          <w:szCs w:val="32"/>
          <w:u w:val="single"/>
        </w:rPr>
        <w:t>o appointment ne</w:t>
      </w:r>
      <w:r w:rsidR="00D96D19" w:rsidRPr="008F698F">
        <w:rPr>
          <w:b/>
          <w:color w:val="0070C0"/>
          <w:sz w:val="32"/>
          <w:szCs w:val="32"/>
          <w:u w:val="single"/>
        </w:rPr>
        <w:t>cessary.</w:t>
      </w:r>
    </w:p>
    <w:p w14:paraId="48456BF8" w14:textId="7D6129A2" w:rsidR="000F0110" w:rsidRPr="000F0110" w:rsidRDefault="000F0110" w:rsidP="0053309D">
      <w:pPr>
        <w:spacing w:after="0" w:line="240" w:lineRule="auto"/>
        <w:jc w:val="center"/>
        <w:rPr>
          <w:b/>
          <w:color w:val="FF0000"/>
          <w:sz w:val="28"/>
          <w:szCs w:val="28"/>
          <w:u w:val="single"/>
        </w:rPr>
      </w:pPr>
      <w:r w:rsidRPr="000F0110">
        <w:rPr>
          <w:b/>
          <w:color w:val="FF0000"/>
          <w:sz w:val="28"/>
          <w:szCs w:val="28"/>
          <w:u w:val="single"/>
        </w:rPr>
        <w:t>Please note that pandemic restrictions may occur that could clos</w:t>
      </w:r>
      <w:r>
        <w:rPr>
          <w:b/>
          <w:color w:val="FF0000"/>
          <w:sz w:val="28"/>
          <w:szCs w:val="28"/>
          <w:u w:val="single"/>
        </w:rPr>
        <w:t>e</w:t>
      </w:r>
      <w:r w:rsidRPr="000F0110">
        <w:rPr>
          <w:b/>
          <w:color w:val="FF0000"/>
          <w:sz w:val="28"/>
          <w:szCs w:val="28"/>
          <w:u w:val="single"/>
        </w:rPr>
        <w:t xml:space="preserve"> clinics. </w:t>
      </w:r>
    </w:p>
    <w:p w14:paraId="25B39976" w14:textId="0EE060D0" w:rsidR="000F0110" w:rsidRPr="000F0110" w:rsidRDefault="000F0110" w:rsidP="0053309D">
      <w:pPr>
        <w:spacing w:after="0" w:line="240" w:lineRule="auto"/>
        <w:jc w:val="center"/>
        <w:rPr>
          <w:b/>
          <w:color w:val="FF0000"/>
          <w:sz w:val="28"/>
          <w:szCs w:val="28"/>
          <w:u w:val="single"/>
        </w:rPr>
      </w:pPr>
      <w:r w:rsidRPr="000F0110">
        <w:rPr>
          <w:b/>
          <w:color w:val="FF0000"/>
          <w:sz w:val="28"/>
          <w:szCs w:val="28"/>
          <w:u w:val="single"/>
        </w:rPr>
        <w:t xml:space="preserve">Please call ahead if any question as to public facility closings. </w:t>
      </w:r>
    </w:p>
    <w:p w14:paraId="1CF84EB2" w14:textId="2A4C8367" w:rsidR="003F5F79" w:rsidRPr="0053309D" w:rsidRDefault="00DE407D" w:rsidP="0053309D">
      <w:pPr>
        <w:spacing w:after="0" w:line="240" w:lineRule="auto"/>
        <w:jc w:val="center"/>
        <w:rPr>
          <w:b/>
        </w:rPr>
      </w:pPr>
      <w:r w:rsidRPr="003F5F79">
        <w:rPr>
          <w:b/>
          <w:noProof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26FF0560" wp14:editId="1C8A3172">
                <wp:simplePos x="0" y="0"/>
                <wp:positionH relativeFrom="column">
                  <wp:posOffset>-123825</wp:posOffset>
                </wp:positionH>
                <wp:positionV relativeFrom="paragraph">
                  <wp:posOffset>2299970</wp:posOffset>
                </wp:positionV>
                <wp:extent cx="3409950" cy="9334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3DC22" w14:textId="77777777" w:rsidR="00527D1B" w:rsidRPr="001972CE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</w:pPr>
                            <w:r w:rsidRPr="001972CE"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  <w:t>CANTON</w:t>
                            </w:r>
                          </w:p>
                          <w:p w14:paraId="1990BCDA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u w:val="single"/>
                              </w:rPr>
                            </w:pPr>
                          </w:p>
                          <w:p w14:paraId="60A9A905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Canton Community Center</w:t>
                            </w:r>
                          </w:p>
                          <w:p w14:paraId="67C61D00" w14:textId="77777777" w:rsidR="00527D1B" w:rsidRDefault="00527D1B" w:rsidP="00527D1B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Wednesdays, </w:t>
                            </w:r>
                            <w:r w:rsidRPr="003F5F79">
                              <w:rPr>
                                <w:sz w:val="28"/>
                              </w:rPr>
                              <w:t>11:30 a.m.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-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1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p.m.</w:t>
                            </w:r>
                          </w:p>
                          <w:p w14:paraId="36537054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14:paraId="67E3864C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FF05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75pt;margin-top:181.1pt;width:268.5pt;height:73.5pt;z-index: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" stroked="f">
                <v:textbox>
                  <w:txbxContent>
                    <w:p w14:paraId="0D33DC22" w14:textId="77777777" w:rsidR="00527D1B" w:rsidRPr="001972CE" w:rsidRDefault="00527D1B" w:rsidP="00527D1B">
                      <w:pPr>
                        <w:spacing w:after="0" w:line="240" w:lineRule="auto"/>
                        <w:rPr>
                          <w:b/>
                          <w:color w:val="0070C0"/>
                          <w:sz w:val="36"/>
                          <w:u w:val="single"/>
                        </w:rPr>
                      </w:pPr>
                      <w:r w:rsidRPr="001972CE">
                        <w:rPr>
                          <w:b/>
                          <w:color w:val="0070C0"/>
                          <w:sz w:val="36"/>
                          <w:u w:val="single"/>
                        </w:rPr>
                        <w:t>CANTON</w:t>
                      </w:r>
                    </w:p>
                    <w:p w14:paraId="1990BCDA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b/>
                          <w:sz w:val="16"/>
                          <w:u w:val="single"/>
                        </w:rPr>
                      </w:pPr>
                    </w:p>
                    <w:p w14:paraId="60A9A905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Canton Community Center</w:t>
                      </w:r>
                    </w:p>
                    <w:p w14:paraId="67C61D00" w14:textId="77777777" w:rsidR="00527D1B" w:rsidRDefault="00527D1B" w:rsidP="00527D1B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Wednesdays, </w:t>
                      </w:r>
                      <w:r w:rsidRPr="003F5F79">
                        <w:rPr>
                          <w:sz w:val="28"/>
                        </w:rPr>
                        <w:t>11:30 a.m.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-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1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p.m.</w:t>
                      </w:r>
                    </w:p>
                    <w:p w14:paraId="36537054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14:paraId="67E3864C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21248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7CEFC6EC" wp14:editId="19C54A02">
                <wp:simplePos x="0" y="0"/>
                <wp:positionH relativeFrom="column">
                  <wp:posOffset>-133350</wp:posOffset>
                </wp:positionH>
                <wp:positionV relativeFrom="paragraph">
                  <wp:posOffset>575945</wp:posOffset>
                </wp:positionV>
                <wp:extent cx="3409950" cy="16383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98000" w14:textId="77777777" w:rsidR="003F5F79" w:rsidRPr="001972CE" w:rsidRDefault="003F5F79" w:rsidP="003F5F79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</w:pPr>
                            <w:r w:rsidRPr="001972CE"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  <w:t>AVON</w:t>
                            </w:r>
                          </w:p>
                          <w:p w14:paraId="16B076B0" w14:textId="77777777" w:rsidR="00942207" w:rsidRPr="003F5F79" w:rsidRDefault="00942207" w:rsidP="00942207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14:paraId="6076772F" w14:textId="77777777" w:rsidR="00362229" w:rsidRDefault="00942207" w:rsidP="00942207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 w:rsidRPr="00362229">
                              <w:rPr>
                                <w:b/>
                                <w:sz w:val="28"/>
                              </w:rPr>
                              <w:t>Avon Public Library</w:t>
                            </w:r>
                          </w:p>
                          <w:p w14:paraId="0AC60CFE" w14:textId="1210AB5E" w:rsidR="00942207" w:rsidRPr="00362229" w:rsidRDefault="00362229" w:rsidP="00942207">
                            <w:pPr>
                              <w:spacing w:after="0" w:line="240" w:lineRule="auto"/>
                              <w:rPr>
                                <w:bCs/>
                                <w:sz w:val="28"/>
                              </w:rPr>
                            </w:pPr>
                            <w:r w:rsidRPr="00362229">
                              <w:rPr>
                                <w:bCs/>
                                <w:sz w:val="28"/>
                              </w:rPr>
                              <w:t>2</w:t>
                            </w:r>
                            <w:r w:rsidRPr="00362229">
                              <w:rPr>
                                <w:bCs/>
                                <w:sz w:val="28"/>
                                <w:vertAlign w:val="superscript"/>
                              </w:rPr>
                              <w:t>nd</w:t>
                            </w:r>
                            <w:r w:rsidRPr="00362229">
                              <w:rPr>
                                <w:bCs/>
                                <w:sz w:val="28"/>
                              </w:rPr>
                              <w:t xml:space="preserve"> and 4</w:t>
                            </w:r>
                            <w:proofErr w:type="gramStart"/>
                            <w:r w:rsidRPr="00362229">
                              <w:rPr>
                                <w:bCs/>
                                <w:sz w:val="28"/>
                                <w:vertAlign w:val="superscript"/>
                              </w:rPr>
                              <w:t>th</w:t>
                            </w:r>
                            <w:r w:rsidRPr="00362229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r w:rsidR="00942207" w:rsidRPr="00362229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  <w:sz w:val="28"/>
                              </w:rPr>
                              <w:t>Tuesdays</w:t>
                            </w:r>
                            <w:proofErr w:type="gramEnd"/>
                            <w:r>
                              <w:rPr>
                                <w:bCs/>
                                <w:sz w:val="28"/>
                              </w:rPr>
                              <w:t>, 12:30 – 2 p.m.</w:t>
                            </w:r>
                          </w:p>
                          <w:p w14:paraId="5F509BE3" w14:textId="77777777" w:rsidR="00BC56D1" w:rsidRDefault="00BC56D1" w:rsidP="003F5F79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60B70D5D" w14:textId="327946EE" w:rsidR="003F5F79" w:rsidRDefault="003F5F79" w:rsidP="003F5F79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 w:rsidRPr="003F5F79">
                              <w:rPr>
                                <w:b/>
                                <w:sz w:val="28"/>
                              </w:rPr>
                              <w:t>Avon Senior Center</w:t>
                            </w:r>
                          </w:p>
                          <w:p w14:paraId="71A2EEC7" w14:textId="00BAB2B6" w:rsidR="00BC56D1" w:rsidRPr="00BC56D1" w:rsidRDefault="00BC56D1" w:rsidP="003F5F79">
                            <w:pPr>
                              <w:spacing w:after="0" w:line="240" w:lineRule="auto"/>
                              <w:rPr>
                                <w:bCs/>
                                <w:sz w:val="28"/>
                              </w:rPr>
                            </w:pPr>
                            <w:r w:rsidRPr="00BC56D1">
                              <w:rPr>
                                <w:bCs/>
                                <w:sz w:val="28"/>
                              </w:rPr>
                              <w:t>1</w:t>
                            </w:r>
                            <w:r w:rsidRPr="00BC56D1">
                              <w:rPr>
                                <w:bCs/>
                                <w:sz w:val="28"/>
                                <w:vertAlign w:val="superscript"/>
                              </w:rPr>
                              <w:t>st</w:t>
                            </w:r>
                            <w:r w:rsidRPr="00BC56D1">
                              <w:rPr>
                                <w:bCs/>
                                <w:sz w:val="28"/>
                              </w:rPr>
                              <w:t xml:space="preserve"> and 3</w:t>
                            </w:r>
                            <w:r w:rsidRPr="00BC56D1">
                              <w:rPr>
                                <w:bCs/>
                                <w:sz w:val="28"/>
                                <w:vertAlign w:val="superscript"/>
                              </w:rPr>
                              <w:t>rd</w:t>
                            </w:r>
                            <w:r w:rsidRPr="00BC56D1">
                              <w:rPr>
                                <w:bCs/>
                                <w:sz w:val="28"/>
                              </w:rPr>
                              <w:t xml:space="preserve"> Thursdays, 11:30</w:t>
                            </w:r>
                            <w:r>
                              <w:rPr>
                                <w:bCs/>
                                <w:sz w:val="28"/>
                              </w:rPr>
                              <w:t xml:space="preserve"> a.m.</w:t>
                            </w:r>
                            <w:r w:rsidRPr="00BC56D1">
                              <w:rPr>
                                <w:bCs/>
                                <w:sz w:val="28"/>
                              </w:rPr>
                              <w:t xml:space="preserve"> – 1 p</w:t>
                            </w:r>
                            <w:r>
                              <w:rPr>
                                <w:bCs/>
                                <w:sz w:val="28"/>
                              </w:rPr>
                              <w:t>.</w:t>
                            </w:r>
                            <w:r w:rsidRPr="00BC56D1">
                              <w:rPr>
                                <w:bCs/>
                                <w:sz w:val="28"/>
                              </w:rPr>
                              <w:t>m</w:t>
                            </w:r>
                            <w:r>
                              <w:rPr>
                                <w:bCs/>
                                <w:sz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FC6EC" id="_x0000_s1027" type="#_x0000_t202" style="position:absolute;left:0;text-align:left;margin-left:-10.5pt;margin-top:45.35pt;width:268.5pt;height:129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" stroked="f">
                <v:textbox>
                  <w:txbxContent>
                    <w:p w14:paraId="78F98000" w14:textId="77777777" w:rsidR="003F5F79" w:rsidRPr="001972CE" w:rsidRDefault="003F5F79" w:rsidP="003F5F79">
                      <w:pPr>
                        <w:spacing w:after="0" w:line="240" w:lineRule="auto"/>
                        <w:rPr>
                          <w:b/>
                          <w:color w:val="0070C0"/>
                          <w:sz w:val="36"/>
                          <w:u w:val="single"/>
                        </w:rPr>
                      </w:pPr>
                      <w:r w:rsidRPr="001972CE">
                        <w:rPr>
                          <w:b/>
                          <w:color w:val="0070C0"/>
                          <w:sz w:val="36"/>
                          <w:u w:val="single"/>
                        </w:rPr>
                        <w:t>AVON</w:t>
                      </w:r>
                    </w:p>
                    <w:p w14:paraId="16B076B0" w14:textId="77777777" w:rsidR="00942207" w:rsidRPr="003F5F79" w:rsidRDefault="00942207" w:rsidP="00942207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14:paraId="6076772F" w14:textId="77777777" w:rsidR="00362229" w:rsidRDefault="00942207" w:rsidP="00942207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 w:rsidRPr="00362229">
                        <w:rPr>
                          <w:b/>
                          <w:sz w:val="28"/>
                        </w:rPr>
                        <w:t>Avon Public Library</w:t>
                      </w:r>
                    </w:p>
                    <w:p w14:paraId="0AC60CFE" w14:textId="1210AB5E" w:rsidR="00942207" w:rsidRPr="00362229" w:rsidRDefault="00362229" w:rsidP="00942207">
                      <w:pPr>
                        <w:spacing w:after="0" w:line="240" w:lineRule="auto"/>
                        <w:rPr>
                          <w:bCs/>
                          <w:sz w:val="28"/>
                        </w:rPr>
                      </w:pPr>
                      <w:r w:rsidRPr="00362229">
                        <w:rPr>
                          <w:bCs/>
                          <w:sz w:val="28"/>
                        </w:rPr>
                        <w:t>2</w:t>
                      </w:r>
                      <w:r w:rsidRPr="00362229">
                        <w:rPr>
                          <w:bCs/>
                          <w:sz w:val="28"/>
                          <w:vertAlign w:val="superscript"/>
                        </w:rPr>
                        <w:t>nd</w:t>
                      </w:r>
                      <w:r w:rsidRPr="00362229">
                        <w:rPr>
                          <w:bCs/>
                          <w:sz w:val="28"/>
                        </w:rPr>
                        <w:t xml:space="preserve"> and 4</w:t>
                      </w:r>
                      <w:proofErr w:type="gramStart"/>
                      <w:r w:rsidRPr="00362229">
                        <w:rPr>
                          <w:bCs/>
                          <w:sz w:val="28"/>
                          <w:vertAlign w:val="superscript"/>
                        </w:rPr>
                        <w:t>th</w:t>
                      </w:r>
                      <w:r w:rsidRPr="00362229">
                        <w:rPr>
                          <w:bCs/>
                          <w:sz w:val="28"/>
                        </w:rPr>
                        <w:t xml:space="preserve"> </w:t>
                      </w:r>
                      <w:r w:rsidR="00942207" w:rsidRPr="00362229">
                        <w:rPr>
                          <w:bCs/>
                          <w:sz w:val="28"/>
                        </w:rPr>
                        <w:t xml:space="preserve"> </w:t>
                      </w:r>
                      <w:r>
                        <w:rPr>
                          <w:bCs/>
                          <w:sz w:val="28"/>
                        </w:rPr>
                        <w:t>Tuesdays</w:t>
                      </w:r>
                      <w:proofErr w:type="gramEnd"/>
                      <w:r>
                        <w:rPr>
                          <w:bCs/>
                          <w:sz w:val="28"/>
                        </w:rPr>
                        <w:t>, 12:30 – 2 p.m.</w:t>
                      </w:r>
                    </w:p>
                    <w:p w14:paraId="5F509BE3" w14:textId="77777777" w:rsidR="00BC56D1" w:rsidRDefault="00BC56D1" w:rsidP="003F5F79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</w:p>
                    <w:p w14:paraId="60B70D5D" w14:textId="327946EE" w:rsidR="003F5F79" w:rsidRDefault="003F5F79" w:rsidP="003F5F79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 w:rsidRPr="003F5F79">
                        <w:rPr>
                          <w:b/>
                          <w:sz w:val="28"/>
                        </w:rPr>
                        <w:t>Avon Senior Center</w:t>
                      </w:r>
                    </w:p>
                    <w:p w14:paraId="71A2EEC7" w14:textId="00BAB2B6" w:rsidR="00BC56D1" w:rsidRPr="00BC56D1" w:rsidRDefault="00BC56D1" w:rsidP="003F5F79">
                      <w:pPr>
                        <w:spacing w:after="0" w:line="240" w:lineRule="auto"/>
                        <w:rPr>
                          <w:bCs/>
                          <w:sz w:val="28"/>
                        </w:rPr>
                      </w:pPr>
                      <w:r w:rsidRPr="00BC56D1">
                        <w:rPr>
                          <w:bCs/>
                          <w:sz w:val="28"/>
                        </w:rPr>
                        <w:t>1</w:t>
                      </w:r>
                      <w:r w:rsidRPr="00BC56D1">
                        <w:rPr>
                          <w:bCs/>
                          <w:sz w:val="28"/>
                          <w:vertAlign w:val="superscript"/>
                        </w:rPr>
                        <w:t>st</w:t>
                      </w:r>
                      <w:r w:rsidRPr="00BC56D1">
                        <w:rPr>
                          <w:bCs/>
                          <w:sz w:val="28"/>
                        </w:rPr>
                        <w:t xml:space="preserve"> and 3</w:t>
                      </w:r>
                      <w:r w:rsidRPr="00BC56D1">
                        <w:rPr>
                          <w:bCs/>
                          <w:sz w:val="28"/>
                          <w:vertAlign w:val="superscript"/>
                        </w:rPr>
                        <w:t>rd</w:t>
                      </w:r>
                      <w:r w:rsidRPr="00BC56D1">
                        <w:rPr>
                          <w:bCs/>
                          <w:sz w:val="28"/>
                        </w:rPr>
                        <w:t xml:space="preserve"> Thursdays, 11:30</w:t>
                      </w:r>
                      <w:r>
                        <w:rPr>
                          <w:bCs/>
                          <w:sz w:val="28"/>
                        </w:rPr>
                        <w:t xml:space="preserve"> a.m.</w:t>
                      </w:r>
                      <w:r w:rsidRPr="00BC56D1">
                        <w:rPr>
                          <w:bCs/>
                          <w:sz w:val="28"/>
                        </w:rPr>
                        <w:t xml:space="preserve"> – 1 p</w:t>
                      </w:r>
                      <w:r>
                        <w:rPr>
                          <w:bCs/>
                          <w:sz w:val="28"/>
                        </w:rPr>
                        <w:t>.</w:t>
                      </w:r>
                      <w:r w:rsidRPr="00BC56D1">
                        <w:rPr>
                          <w:bCs/>
                          <w:sz w:val="28"/>
                        </w:rPr>
                        <w:t>m</w:t>
                      </w:r>
                      <w:r>
                        <w:rPr>
                          <w:bCs/>
                          <w:sz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62229" w:rsidRPr="003F5F79">
        <w:rPr>
          <w:b/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219C4AC" wp14:editId="1DFFA506">
                <wp:simplePos x="0" y="0"/>
                <wp:positionH relativeFrom="column">
                  <wp:posOffset>3409950</wp:posOffset>
                </wp:positionH>
                <wp:positionV relativeFrom="paragraph">
                  <wp:posOffset>3233420</wp:posOffset>
                </wp:positionV>
                <wp:extent cx="3409950" cy="1000125"/>
                <wp:effectExtent l="0" t="0" r="0" b="952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92AD2" w14:textId="77777777" w:rsidR="00121248" w:rsidRDefault="00121248" w:rsidP="00121248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</w:pPr>
                            <w:r w:rsidRPr="001972CE"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  <w:t>HARTLAND</w:t>
                            </w:r>
                          </w:p>
                          <w:p w14:paraId="60CCC02F" w14:textId="77777777" w:rsidR="00121248" w:rsidRPr="003F5F79" w:rsidRDefault="00121248" w:rsidP="0012124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14:paraId="29F5BBB1" w14:textId="57DCA822" w:rsidR="00121248" w:rsidRDefault="00121248" w:rsidP="00121248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East Hartland </w:t>
                            </w:r>
                            <w:r w:rsidR="00D96D19">
                              <w:rPr>
                                <w:b/>
                                <w:sz w:val="28"/>
                              </w:rPr>
                              <w:t xml:space="preserve">- </w:t>
                            </w:r>
                            <w:r>
                              <w:rPr>
                                <w:b/>
                                <w:sz w:val="28"/>
                              </w:rPr>
                              <w:t>First Church Parish House</w:t>
                            </w:r>
                          </w:p>
                          <w:p w14:paraId="532E4F5D" w14:textId="378A2394" w:rsidR="00E83412" w:rsidRPr="00E83412" w:rsidRDefault="00D96D19" w:rsidP="00121248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62229">
                              <w:rPr>
                                <w:sz w:val="28"/>
                              </w:rPr>
                              <w:t>2nd</w:t>
                            </w:r>
                            <w:r w:rsidR="00E83412" w:rsidRPr="00362229">
                              <w:rPr>
                                <w:sz w:val="28"/>
                              </w:rPr>
                              <w:t xml:space="preserve"> Monday,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11:30 a.m. – </w:t>
                            </w:r>
                            <w:r>
                              <w:rPr>
                                <w:sz w:val="28"/>
                              </w:rPr>
                              <w:t>1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p.m.</w:t>
                            </w:r>
                          </w:p>
                          <w:p w14:paraId="1879D7EA" w14:textId="7327616F" w:rsidR="00121248" w:rsidRPr="001A3670" w:rsidRDefault="00121248" w:rsidP="00121248">
                            <w:pPr>
                              <w:spacing w:after="0" w:line="240" w:lineRule="auto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    </w:t>
                            </w:r>
                          </w:p>
                          <w:p w14:paraId="2A98433A" w14:textId="77777777" w:rsidR="00121248" w:rsidRDefault="00121248" w:rsidP="00121248"/>
                          <w:p w14:paraId="2E57CE21" w14:textId="77777777" w:rsidR="001A1148" w:rsidRPr="003F5F79" w:rsidRDefault="001A1148" w:rsidP="001A114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9C4AC" id="_x0000_s1028" type="#_x0000_t202" style="position:absolute;left:0;text-align:left;margin-left:268.5pt;margin-top:254.6pt;width:268.5pt;height:78.7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" stroked="f">
                <v:textbox>
                  <w:txbxContent>
                    <w:p w14:paraId="7D592AD2" w14:textId="77777777" w:rsidR="00121248" w:rsidRDefault="00121248" w:rsidP="00121248">
                      <w:pPr>
                        <w:spacing w:after="0" w:line="240" w:lineRule="auto"/>
                        <w:rPr>
                          <w:b/>
                          <w:color w:val="0070C0"/>
                          <w:sz w:val="36"/>
                          <w:u w:val="single"/>
                        </w:rPr>
                      </w:pPr>
                      <w:r w:rsidRPr="001972CE">
                        <w:rPr>
                          <w:b/>
                          <w:color w:val="0070C0"/>
                          <w:sz w:val="36"/>
                          <w:u w:val="single"/>
                        </w:rPr>
                        <w:t>HARTLAND</w:t>
                      </w:r>
                    </w:p>
                    <w:p w14:paraId="60CCC02F" w14:textId="77777777" w:rsidR="00121248" w:rsidRPr="003F5F79" w:rsidRDefault="00121248" w:rsidP="0012124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14:paraId="29F5BBB1" w14:textId="57DCA822" w:rsidR="00121248" w:rsidRDefault="00121248" w:rsidP="00121248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East Hartland </w:t>
                      </w:r>
                      <w:r w:rsidR="00D96D19">
                        <w:rPr>
                          <w:b/>
                          <w:sz w:val="28"/>
                        </w:rPr>
                        <w:t xml:space="preserve">- </w:t>
                      </w:r>
                      <w:r>
                        <w:rPr>
                          <w:b/>
                          <w:sz w:val="28"/>
                        </w:rPr>
                        <w:t>First Church Parish House</w:t>
                      </w:r>
                    </w:p>
                    <w:p w14:paraId="532E4F5D" w14:textId="378A2394" w:rsidR="00E83412" w:rsidRPr="00E83412" w:rsidRDefault="00D96D19" w:rsidP="00121248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 w:rsidRPr="00362229">
                        <w:rPr>
                          <w:sz w:val="28"/>
                        </w:rPr>
                        <w:t>2nd</w:t>
                      </w:r>
                      <w:r w:rsidR="00E83412" w:rsidRPr="00362229">
                        <w:rPr>
                          <w:sz w:val="28"/>
                        </w:rPr>
                        <w:t xml:space="preserve"> Monday,</w:t>
                      </w:r>
                      <w:r w:rsidR="00E83412">
                        <w:rPr>
                          <w:sz w:val="28"/>
                        </w:rPr>
                        <w:t xml:space="preserve"> 11:30 a.m. – </w:t>
                      </w:r>
                      <w:r>
                        <w:rPr>
                          <w:sz w:val="28"/>
                        </w:rPr>
                        <w:t>1</w:t>
                      </w:r>
                      <w:r w:rsidR="00E83412">
                        <w:rPr>
                          <w:sz w:val="28"/>
                        </w:rPr>
                        <w:t xml:space="preserve"> p.m.</w:t>
                      </w:r>
                    </w:p>
                    <w:p w14:paraId="1879D7EA" w14:textId="7327616F" w:rsidR="00121248" w:rsidRPr="001A3670" w:rsidRDefault="00121248" w:rsidP="00121248">
                      <w:pPr>
                        <w:spacing w:after="0" w:line="240" w:lineRule="auto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 xml:space="preserve">    </w:t>
                      </w:r>
                    </w:p>
                    <w:p w14:paraId="2A98433A" w14:textId="77777777" w:rsidR="00121248" w:rsidRDefault="00121248" w:rsidP="00121248"/>
                    <w:p w14:paraId="2E57CE21" w14:textId="77777777" w:rsidR="001A1148" w:rsidRPr="003F5F79" w:rsidRDefault="001A1148" w:rsidP="001A114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62229" w:rsidRPr="003F5F79">
        <w:rPr>
          <w:b/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074C07A0" wp14:editId="4970FD2B">
                <wp:simplePos x="0" y="0"/>
                <wp:positionH relativeFrom="column">
                  <wp:posOffset>3467100</wp:posOffset>
                </wp:positionH>
                <wp:positionV relativeFrom="paragraph">
                  <wp:posOffset>4528820</wp:posOffset>
                </wp:positionV>
                <wp:extent cx="3409950" cy="904875"/>
                <wp:effectExtent l="0" t="0" r="0" b="952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61C364" w14:textId="77777777" w:rsidR="001A1148" w:rsidRPr="001972CE" w:rsidRDefault="001A1148" w:rsidP="001A1148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</w:pPr>
                            <w:r w:rsidRPr="001972CE"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  <w:t>SIMSBURY</w:t>
                            </w:r>
                          </w:p>
                          <w:p w14:paraId="3991A5E6" w14:textId="77777777" w:rsidR="001A1148" w:rsidRPr="003F5F79" w:rsidRDefault="001A1148" w:rsidP="001A1148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u w:val="single"/>
                              </w:rPr>
                            </w:pPr>
                          </w:p>
                          <w:p w14:paraId="239648D7" w14:textId="77777777" w:rsidR="001A1148" w:rsidRPr="003F5F79" w:rsidRDefault="001A1148" w:rsidP="001A1148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ENO Memorial Hall</w:t>
                            </w:r>
                          </w:p>
                          <w:p w14:paraId="5775233D" w14:textId="07C58BD7" w:rsidR="001A1148" w:rsidRDefault="001A1148" w:rsidP="001A1148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Wednesdays, </w:t>
                            </w:r>
                            <w:r w:rsidRPr="003F5F79">
                              <w:rPr>
                                <w:sz w:val="28"/>
                              </w:rPr>
                              <w:t>11</w:t>
                            </w:r>
                            <w:r w:rsidR="00D96D19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a.m.</w:t>
                            </w:r>
                            <w:r w:rsidR="00A03916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-</w:t>
                            </w:r>
                            <w:r w:rsidR="00A03916">
                              <w:rPr>
                                <w:sz w:val="28"/>
                              </w:rPr>
                              <w:t xml:space="preserve"> </w:t>
                            </w:r>
                            <w:r w:rsidR="00D96D19">
                              <w:rPr>
                                <w:sz w:val="28"/>
                              </w:rPr>
                              <w:t>1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p.m.</w:t>
                            </w:r>
                          </w:p>
                          <w:p w14:paraId="43D5D1C6" w14:textId="77777777" w:rsidR="001A1148" w:rsidRPr="003F5F79" w:rsidRDefault="001A1148" w:rsidP="001A114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14:paraId="403A128A" w14:textId="77777777" w:rsidR="001A1148" w:rsidRDefault="001A1148" w:rsidP="001A114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C07A0" id="_x0000_s1029" type="#_x0000_t202" style="position:absolute;left:0;text-align:left;margin-left:273pt;margin-top:356.6pt;width:268.5pt;height:71.2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" stroked="f">
                <v:textbox>
                  <w:txbxContent>
                    <w:p w14:paraId="5861C364" w14:textId="77777777" w:rsidR="001A1148" w:rsidRPr="001972CE" w:rsidRDefault="001A1148" w:rsidP="001A1148">
                      <w:pPr>
                        <w:spacing w:after="0" w:line="240" w:lineRule="auto"/>
                        <w:rPr>
                          <w:b/>
                          <w:color w:val="0070C0"/>
                          <w:sz w:val="36"/>
                          <w:u w:val="single"/>
                        </w:rPr>
                      </w:pPr>
                      <w:r w:rsidRPr="001972CE">
                        <w:rPr>
                          <w:b/>
                          <w:color w:val="0070C0"/>
                          <w:sz w:val="36"/>
                          <w:u w:val="single"/>
                        </w:rPr>
                        <w:t>SIMSBURY</w:t>
                      </w:r>
                    </w:p>
                    <w:p w14:paraId="3991A5E6" w14:textId="77777777" w:rsidR="001A1148" w:rsidRPr="003F5F79" w:rsidRDefault="001A1148" w:rsidP="001A1148">
                      <w:pPr>
                        <w:spacing w:after="0" w:line="240" w:lineRule="auto"/>
                        <w:rPr>
                          <w:b/>
                          <w:sz w:val="16"/>
                          <w:u w:val="single"/>
                        </w:rPr>
                      </w:pPr>
                    </w:p>
                    <w:p w14:paraId="239648D7" w14:textId="77777777" w:rsidR="001A1148" w:rsidRPr="003F5F79" w:rsidRDefault="001A1148" w:rsidP="001A1148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ENO Memorial Hall</w:t>
                      </w:r>
                    </w:p>
                    <w:p w14:paraId="5775233D" w14:textId="07C58BD7" w:rsidR="001A1148" w:rsidRDefault="001A1148" w:rsidP="001A1148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Wednesdays, </w:t>
                      </w:r>
                      <w:r w:rsidRPr="003F5F79">
                        <w:rPr>
                          <w:sz w:val="28"/>
                        </w:rPr>
                        <w:t>11</w:t>
                      </w:r>
                      <w:r w:rsidR="00D96D19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a.m.</w:t>
                      </w:r>
                      <w:r w:rsidR="00A03916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-</w:t>
                      </w:r>
                      <w:r w:rsidR="00A03916">
                        <w:rPr>
                          <w:sz w:val="28"/>
                        </w:rPr>
                        <w:t xml:space="preserve"> </w:t>
                      </w:r>
                      <w:r w:rsidR="00D96D19">
                        <w:rPr>
                          <w:sz w:val="28"/>
                        </w:rPr>
                        <w:t>1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p.m.</w:t>
                      </w:r>
                    </w:p>
                    <w:p w14:paraId="43D5D1C6" w14:textId="77777777" w:rsidR="001A1148" w:rsidRPr="003F5F79" w:rsidRDefault="001A1148" w:rsidP="001A114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14:paraId="403A128A" w14:textId="77777777" w:rsidR="001A1148" w:rsidRDefault="001A1148" w:rsidP="001A114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698F" w:rsidRPr="003F5F79">
        <w:rPr>
          <w:b/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223FC69C" wp14:editId="3ED75191">
                <wp:simplePos x="0" y="0"/>
                <wp:positionH relativeFrom="column">
                  <wp:posOffset>-76200</wp:posOffset>
                </wp:positionH>
                <wp:positionV relativeFrom="paragraph">
                  <wp:posOffset>4433570</wp:posOffset>
                </wp:positionV>
                <wp:extent cx="3409950" cy="11430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2EF951" w14:textId="77777777" w:rsidR="00AD77EE" w:rsidRPr="00AD77EE" w:rsidRDefault="00AD77EE" w:rsidP="00942207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14:paraId="2D1F7065" w14:textId="77777777" w:rsidR="00121248" w:rsidRPr="001972CE" w:rsidRDefault="00121248" w:rsidP="00121248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</w:pPr>
                            <w:r w:rsidRPr="001972CE"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  <w:t>GRANBY</w:t>
                            </w:r>
                          </w:p>
                          <w:p w14:paraId="2A278F9C" w14:textId="77777777" w:rsidR="00121248" w:rsidRPr="003F5F79" w:rsidRDefault="00121248" w:rsidP="00121248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u w:val="single"/>
                              </w:rPr>
                            </w:pPr>
                          </w:p>
                          <w:p w14:paraId="179E254D" w14:textId="77777777" w:rsidR="00121248" w:rsidRPr="003F5F79" w:rsidRDefault="00121248" w:rsidP="00121248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Granby Senior Center</w:t>
                            </w:r>
                          </w:p>
                          <w:p w14:paraId="2909AD07" w14:textId="77777777" w:rsidR="00121248" w:rsidRDefault="00121248" w:rsidP="00121248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Thursdays, 11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a.m.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-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1</w:t>
                            </w:r>
                            <w:r>
                              <w:rPr>
                                <w:sz w:val="28"/>
                              </w:rPr>
                              <w:t>2</w:t>
                            </w:r>
                            <w:r w:rsidRPr="003F5F79">
                              <w:rPr>
                                <w:sz w:val="28"/>
                              </w:rPr>
                              <w:t>:</w:t>
                            </w:r>
                            <w:r>
                              <w:rPr>
                                <w:sz w:val="28"/>
                              </w:rPr>
                              <w:t>3</w:t>
                            </w:r>
                            <w:r w:rsidRPr="003F5F79">
                              <w:rPr>
                                <w:sz w:val="28"/>
                              </w:rPr>
                              <w:t>0 p.m.</w:t>
                            </w:r>
                          </w:p>
                          <w:p w14:paraId="733FA5E7" w14:textId="77777777" w:rsidR="00121248" w:rsidRPr="003F5F79" w:rsidRDefault="00121248" w:rsidP="0012124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14:paraId="6BCC903E" w14:textId="77777777" w:rsidR="001A1148" w:rsidRPr="003F5F79" w:rsidRDefault="001A1148" w:rsidP="001A114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3FC6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349.1pt;width:268.5pt;height:90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" stroked="f">
                <v:textbox>
                  <w:txbxContent>
                    <w:p w14:paraId="282EF951" w14:textId="77777777" w:rsidR="00AD77EE" w:rsidRPr="00AD77EE" w:rsidRDefault="00AD77EE" w:rsidP="00942207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14:paraId="2D1F7065" w14:textId="77777777" w:rsidR="00121248" w:rsidRPr="001972CE" w:rsidRDefault="00121248" w:rsidP="00121248">
                      <w:pPr>
                        <w:spacing w:after="0" w:line="240" w:lineRule="auto"/>
                        <w:rPr>
                          <w:b/>
                          <w:color w:val="0070C0"/>
                          <w:sz w:val="36"/>
                          <w:u w:val="single"/>
                        </w:rPr>
                      </w:pPr>
                      <w:r w:rsidRPr="001972CE">
                        <w:rPr>
                          <w:b/>
                          <w:color w:val="0070C0"/>
                          <w:sz w:val="36"/>
                          <w:u w:val="single"/>
                        </w:rPr>
                        <w:t>GRANBY</w:t>
                      </w:r>
                    </w:p>
                    <w:p w14:paraId="2A278F9C" w14:textId="77777777" w:rsidR="00121248" w:rsidRPr="003F5F79" w:rsidRDefault="00121248" w:rsidP="00121248">
                      <w:pPr>
                        <w:spacing w:after="0" w:line="240" w:lineRule="auto"/>
                        <w:rPr>
                          <w:b/>
                          <w:sz w:val="16"/>
                          <w:u w:val="single"/>
                        </w:rPr>
                      </w:pPr>
                    </w:p>
                    <w:p w14:paraId="179E254D" w14:textId="77777777" w:rsidR="00121248" w:rsidRPr="003F5F79" w:rsidRDefault="00121248" w:rsidP="00121248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Granby Senior Center</w:t>
                      </w:r>
                    </w:p>
                    <w:p w14:paraId="2909AD07" w14:textId="77777777" w:rsidR="00121248" w:rsidRDefault="00121248" w:rsidP="00121248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Thursdays, 11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a.m.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-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1</w:t>
                      </w:r>
                      <w:r>
                        <w:rPr>
                          <w:sz w:val="28"/>
                        </w:rPr>
                        <w:t>2</w:t>
                      </w:r>
                      <w:r w:rsidRPr="003F5F79">
                        <w:rPr>
                          <w:sz w:val="28"/>
                        </w:rPr>
                        <w:t>:</w:t>
                      </w:r>
                      <w:r>
                        <w:rPr>
                          <w:sz w:val="28"/>
                        </w:rPr>
                        <w:t>3</w:t>
                      </w:r>
                      <w:r w:rsidRPr="003F5F79">
                        <w:rPr>
                          <w:sz w:val="28"/>
                        </w:rPr>
                        <w:t>0 p.m.</w:t>
                      </w:r>
                    </w:p>
                    <w:p w14:paraId="733FA5E7" w14:textId="77777777" w:rsidR="00121248" w:rsidRPr="003F5F79" w:rsidRDefault="00121248" w:rsidP="0012124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14:paraId="6BCC903E" w14:textId="77777777" w:rsidR="001A1148" w:rsidRPr="003F5F79" w:rsidRDefault="001A1148" w:rsidP="001A114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698F" w:rsidRPr="003F5F79">
        <w:rPr>
          <w:b/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7D0CE89B" wp14:editId="0F1BF93F">
                <wp:simplePos x="0" y="0"/>
                <wp:positionH relativeFrom="column">
                  <wp:posOffset>-95250</wp:posOffset>
                </wp:positionH>
                <wp:positionV relativeFrom="paragraph">
                  <wp:posOffset>3309620</wp:posOffset>
                </wp:positionV>
                <wp:extent cx="3409950" cy="11239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B4BF8" w14:textId="77777777" w:rsidR="00527D1B" w:rsidRPr="001972CE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</w:pPr>
                            <w:r w:rsidRPr="001972CE"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  <w:t>EAST GRANBY</w:t>
                            </w:r>
                          </w:p>
                          <w:p w14:paraId="1A2E40C3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u w:val="single"/>
                              </w:rPr>
                            </w:pPr>
                          </w:p>
                          <w:p w14:paraId="7B77403E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East Granby Community Center</w:t>
                            </w:r>
                          </w:p>
                          <w:p w14:paraId="28E88EB3" w14:textId="77777777" w:rsidR="00527D1B" w:rsidRDefault="00527D1B" w:rsidP="00527D1B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F5F79">
                              <w:rPr>
                                <w:sz w:val="28"/>
                              </w:rPr>
                              <w:t>1</w:t>
                            </w:r>
                            <w:r w:rsidRPr="003F5F79">
                              <w:rPr>
                                <w:sz w:val="28"/>
                                <w:vertAlign w:val="superscript"/>
                              </w:rPr>
                              <w:t>st</w:t>
                            </w:r>
                            <w:r w:rsidRPr="003F5F79">
                              <w:rPr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 xml:space="preserve">Monday, </w:t>
                            </w:r>
                            <w:r w:rsidRPr="003F5F79">
                              <w:rPr>
                                <w:sz w:val="28"/>
                              </w:rPr>
                              <w:t>11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a.m.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– </w:t>
                            </w:r>
                            <w:r w:rsidRPr="003F5F79">
                              <w:rPr>
                                <w:sz w:val="28"/>
                              </w:rPr>
                              <w:t>1</w:t>
                            </w:r>
                            <w:r>
                              <w:rPr>
                                <w:sz w:val="28"/>
                              </w:rPr>
                              <w:t>2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p.m.</w:t>
                            </w:r>
                          </w:p>
                          <w:p w14:paraId="7CB72C62" w14:textId="77777777" w:rsidR="00527D1B" w:rsidRPr="001A3670" w:rsidRDefault="001A3670" w:rsidP="00527D1B">
                            <w:pPr>
                              <w:spacing w:after="0" w:line="240" w:lineRule="auto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1A3670">
                              <w:rPr>
                                <w:i/>
                                <w:sz w:val="24"/>
                                <w:szCs w:val="24"/>
                              </w:rPr>
                              <w:t>2</w:t>
                            </w:r>
                            <w:r w:rsidRPr="001A3670">
                              <w:rPr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Pr="001A3670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Monday when 1</w:t>
                            </w:r>
                            <w:r w:rsidRPr="001A3670">
                              <w:rPr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1A3670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is a Holid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CE89B" id="_x0000_s1027" type="#_x0000_t202" style="position:absolute;left:0;text-align:left;margin-left:-7.5pt;margin-top:260.6pt;width:268.5pt;height:88.5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" stroked="f">
                <v:textbox>
                  <w:txbxContent>
                    <w:p w14:paraId="28CB4BF8" w14:textId="77777777" w:rsidR="00527D1B" w:rsidRPr="001972CE" w:rsidRDefault="00527D1B" w:rsidP="00527D1B">
                      <w:pPr>
                        <w:spacing w:after="0" w:line="240" w:lineRule="auto"/>
                        <w:rPr>
                          <w:b/>
                          <w:color w:val="0070C0"/>
                          <w:sz w:val="36"/>
                          <w:u w:val="single"/>
                        </w:rPr>
                      </w:pPr>
                      <w:r w:rsidRPr="001972CE">
                        <w:rPr>
                          <w:b/>
                          <w:color w:val="0070C0"/>
                          <w:sz w:val="36"/>
                          <w:u w:val="single"/>
                        </w:rPr>
                        <w:t>EAST GRANBY</w:t>
                      </w:r>
                    </w:p>
                    <w:p w14:paraId="1A2E40C3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b/>
                          <w:sz w:val="16"/>
                          <w:u w:val="single"/>
                        </w:rPr>
                      </w:pPr>
                    </w:p>
                    <w:p w14:paraId="7B77403E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East Granby Community Center</w:t>
                      </w:r>
                    </w:p>
                    <w:p w14:paraId="28E88EB3" w14:textId="77777777" w:rsidR="00527D1B" w:rsidRDefault="00527D1B" w:rsidP="00527D1B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 w:rsidRPr="003F5F79">
                        <w:rPr>
                          <w:sz w:val="28"/>
                        </w:rPr>
                        <w:t>1</w:t>
                      </w:r>
                      <w:r w:rsidRPr="003F5F79">
                        <w:rPr>
                          <w:sz w:val="28"/>
                          <w:vertAlign w:val="superscript"/>
                        </w:rPr>
                        <w:t>st</w:t>
                      </w:r>
                      <w:r w:rsidRPr="003F5F79">
                        <w:rPr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 xml:space="preserve">Monday, </w:t>
                      </w:r>
                      <w:r w:rsidRPr="003F5F79">
                        <w:rPr>
                          <w:sz w:val="28"/>
                        </w:rPr>
                        <w:t>11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a.m.</w:t>
                      </w:r>
                      <w:r w:rsidR="00E83412">
                        <w:rPr>
                          <w:sz w:val="28"/>
                        </w:rPr>
                        <w:t xml:space="preserve"> – </w:t>
                      </w:r>
                      <w:r w:rsidRPr="003F5F79">
                        <w:rPr>
                          <w:sz w:val="28"/>
                        </w:rPr>
                        <w:t>1</w:t>
                      </w:r>
                      <w:r>
                        <w:rPr>
                          <w:sz w:val="28"/>
                        </w:rPr>
                        <w:t>2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p.m.</w:t>
                      </w:r>
                    </w:p>
                    <w:p w14:paraId="7CB72C62" w14:textId="77777777" w:rsidR="00527D1B" w:rsidRPr="001A3670" w:rsidRDefault="001A3670" w:rsidP="00527D1B">
                      <w:pPr>
                        <w:spacing w:after="0" w:line="240" w:lineRule="auto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</w:t>
                      </w:r>
                      <w:r w:rsidRPr="001A3670">
                        <w:rPr>
                          <w:i/>
                          <w:sz w:val="24"/>
                          <w:szCs w:val="24"/>
                        </w:rPr>
                        <w:t>2</w:t>
                      </w:r>
                      <w:r w:rsidRPr="001A3670">
                        <w:rPr>
                          <w:i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Pr="001A3670">
                        <w:rPr>
                          <w:i/>
                          <w:sz w:val="24"/>
                          <w:szCs w:val="24"/>
                        </w:rPr>
                        <w:t xml:space="preserve"> Monday when 1</w:t>
                      </w:r>
                      <w:r w:rsidRPr="001A3670">
                        <w:rPr>
                          <w:i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1A3670">
                        <w:rPr>
                          <w:i/>
                          <w:sz w:val="24"/>
                          <w:szCs w:val="24"/>
                        </w:rPr>
                        <w:t xml:space="preserve"> is a Holiday</w:t>
                      </w:r>
                    </w:p>
                  </w:txbxContent>
                </v:textbox>
              </v:shape>
            </w:pict>
          </mc:Fallback>
        </mc:AlternateContent>
      </w:r>
      <w:r w:rsidR="008F698F" w:rsidRPr="003F5F79">
        <w:rPr>
          <w:b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DFBCACB" wp14:editId="72EAC21F">
                <wp:simplePos x="0" y="0"/>
                <wp:positionH relativeFrom="column">
                  <wp:posOffset>3390900</wp:posOffset>
                </wp:positionH>
                <wp:positionV relativeFrom="paragraph">
                  <wp:posOffset>504190</wp:posOffset>
                </wp:positionV>
                <wp:extent cx="3409950" cy="25527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2552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A8C7E" w14:textId="77777777" w:rsidR="00527D1B" w:rsidRPr="001972CE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</w:pPr>
                            <w:r w:rsidRPr="001972CE">
                              <w:rPr>
                                <w:b/>
                                <w:color w:val="0070C0"/>
                                <w:sz w:val="36"/>
                                <w:u w:val="single"/>
                              </w:rPr>
                              <w:t>FARMINGTON</w:t>
                            </w:r>
                          </w:p>
                          <w:p w14:paraId="0E7CC03A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b/>
                                <w:sz w:val="16"/>
                                <w:u w:val="single"/>
                              </w:rPr>
                            </w:pPr>
                          </w:p>
                          <w:p w14:paraId="4C015336" w14:textId="3AD9D22D" w:rsidR="00D96D19" w:rsidRDefault="00D96D19" w:rsidP="000D1480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Staples House – Monteith Drive</w:t>
                            </w:r>
                          </w:p>
                          <w:p w14:paraId="5160CF4E" w14:textId="33F15FE7" w:rsidR="00D96D19" w:rsidRPr="00D96D19" w:rsidRDefault="00D96D19" w:rsidP="000D1480">
                            <w:pPr>
                              <w:spacing w:after="0" w:line="240" w:lineRule="auto"/>
                              <w:rPr>
                                <w:bCs/>
                                <w:sz w:val="28"/>
                              </w:rPr>
                            </w:pPr>
                            <w:r w:rsidRPr="00D96D19">
                              <w:rPr>
                                <w:bCs/>
                                <w:sz w:val="28"/>
                              </w:rPr>
                              <w:t>1</w:t>
                            </w:r>
                            <w:r w:rsidRPr="00D96D19">
                              <w:rPr>
                                <w:bCs/>
                                <w:sz w:val="28"/>
                                <w:vertAlign w:val="superscript"/>
                              </w:rPr>
                              <w:t>st</w:t>
                            </w:r>
                            <w:r w:rsidRPr="00D96D19">
                              <w:rPr>
                                <w:bCs/>
                                <w:sz w:val="28"/>
                              </w:rPr>
                              <w:t xml:space="preserve"> Monday</w:t>
                            </w:r>
                            <w:r>
                              <w:rPr>
                                <w:bCs/>
                                <w:sz w:val="28"/>
                              </w:rPr>
                              <w:t>,</w:t>
                            </w:r>
                            <w:r w:rsidRPr="00D96D19">
                              <w:rPr>
                                <w:bCs/>
                                <w:sz w:val="28"/>
                              </w:rPr>
                              <w:t xml:space="preserve"> 10 - 11:30 a.m.</w:t>
                            </w:r>
                          </w:p>
                          <w:p w14:paraId="21135AB7" w14:textId="77777777" w:rsidR="00D96D19" w:rsidRDefault="00D96D19" w:rsidP="000D1480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62E72DAF" w14:textId="69E21382" w:rsidR="000D1480" w:rsidRPr="003F5F79" w:rsidRDefault="000D1480" w:rsidP="000D1480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armington Community Center</w:t>
                            </w:r>
                          </w:p>
                          <w:p w14:paraId="1473FD67" w14:textId="16A4C9F5" w:rsidR="00BC56D1" w:rsidRDefault="00BC56D1" w:rsidP="000D1480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Every</w:t>
                            </w:r>
                            <w:r w:rsidR="000D1480" w:rsidRPr="003F5F79">
                              <w:rPr>
                                <w:sz w:val="28"/>
                              </w:rPr>
                              <w:t xml:space="preserve"> </w:t>
                            </w:r>
                            <w:r w:rsidR="000D1480">
                              <w:rPr>
                                <w:sz w:val="28"/>
                              </w:rPr>
                              <w:t>Mon</w:t>
                            </w:r>
                            <w:r w:rsidR="000D1480" w:rsidRPr="003F5F79">
                              <w:rPr>
                                <w:sz w:val="28"/>
                              </w:rPr>
                              <w:t>day</w:t>
                            </w:r>
                            <w:r w:rsidR="000D1480">
                              <w:rPr>
                                <w:sz w:val="28"/>
                              </w:rPr>
                              <w:t>,</w:t>
                            </w:r>
                            <w:r>
                              <w:rPr>
                                <w:sz w:val="28"/>
                              </w:rPr>
                              <w:t xml:space="preserve"> except 1st</w:t>
                            </w:r>
                            <w:r w:rsidR="000D1480">
                              <w:rPr>
                                <w:sz w:val="28"/>
                              </w:rPr>
                              <w:t xml:space="preserve"> </w:t>
                            </w:r>
                          </w:p>
                          <w:p w14:paraId="59D090C1" w14:textId="2B7B5AB5" w:rsidR="000D1480" w:rsidRDefault="000D1480" w:rsidP="000D1480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3F5F79">
                              <w:rPr>
                                <w:sz w:val="28"/>
                              </w:rPr>
                              <w:t>1</w:t>
                            </w:r>
                            <w:r w:rsidR="00BC56D1">
                              <w:rPr>
                                <w:sz w:val="28"/>
                              </w:rPr>
                              <w:t>0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-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3F5F79">
                              <w:rPr>
                                <w:sz w:val="28"/>
                              </w:rPr>
                              <w:t>1</w:t>
                            </w:r>
                            <w:r w:rsidR="00BC56D1">
                              <w:rPr>
                                <w:sz w:val="28"/>
                              </w:rPr>
                              <w:t>1</w:t>
                            </w:r>
                            <w:r w:rsidRPr="003F5F79">
                              <w:rPr>
                                <w:sz w:val="28"/>
                              </w:rPr>
                              <w:t xml:space="preserve">:30 </w:t>
                            </w:r>
                            <w:r w:rsidR="00BC56D1">
                              <w:rPr>
                                <w:sz w:val="28"/>
                              </w:rPr>
                              <w:t>a</w:t>
                            </w:r>
                            <w:r w:rsidRPr="003F5F79">
                              <w:rPr>
                                <w:sz w:val="28"/>
                              </w:rPr>
                              <w:t>.m.</w:t>
                            </w:r>
                          </w:p>
                          <w:p w14:paraId="7E6CED36" w14:textId="77777777" w:rsidR="00BC56D1" w:rsidRDefault="00BC56D1" w:rsidP="00942207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7EE41C02" w14:textId="1843BB94" w:rsidR="00942207" w:rsidRDefault="00942207" w:rsidP="00942207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armington Library</w:t>
                            </w:r>
                          </w:p>
                          <w:p w14:paraId="10137D34" w14:textId="77777777" w:rsidR="00942207" w:rsidRDefault="00942207" w:rsidP="00942207">
                            <w:p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</w:t>
                            </w:r>
                            <w:r w:rsidRPr="00527D1B">
                              <w:rPr>
                                <w:sz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sz w:val="28"/>
                              </w:rPr>
                              <w:t xml:space="preserve"> and 3</w:t>
                            </w:r>
                            <w:r w:rsidRPr="00527D1B">
                              <w:rPr>
                                <w:sz w:val="28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sz w:val="28"/>
                              </w:rPr>
                              <w:t xml:space="preserve"> Wednesdays, 9</w:t>
                            </w:r>
                            <w:r w:rsidRPr="003F5F79">
                              <w:rPr>
                                <w:sz w:val="28"/>
                              </w:rPr>
                              <w:t>:</w:t>
                            </w:r>
                            <w:r w:rsidR="00E83412">
                              <w:rPr>
                                <w:sz w:val="28"/>
                              </w:rPr>
                              <w:t>3</w:t>
                            </w:r>
                            <w:r>
                              <w:rPr>
                                <w:sz w:val="28"/>
                              </w:rPr>
                              <w:t>0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– </w:t>
                            </w:r>
                            <w:r>
                              <w:rPr>
                                <w:sz w:val="28"/>
                              </w:rPr>
                              <w:t>1</w:t>
                            </w:r>
                            <w:r w:rsidRPr="003F5F79">
                              <w:rPr>
                                <w:sz w:val="28"/>
                              </w:rPr>
                              <w:t>1</w:t>
                            </w:r>
                            <w:r w:rsidR="00E83412">
                              <w:rPr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a</w:t>
                            </w:r>
                            <w:r w:rsidRPr="003F5F79">
                              <w:rPr>
                                <w:sz w:val="28"/>
                              </w:rPr>
                              <w:t>.m.</w:t>
                            </w:r>
                          </w:p>
                          <w:p w14:paraId="56B6ECC3" w14:textId="77777777" w:rsidR="00527D1B" w:rsidRPr="003F5F79" w:rsidRDefault="00527D1B" w:rsidP="00527D1B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14:paraId="3006369F" w14:textId="77777777" w:rsidR="00942207" w:rsidRPr="00942207" w:rsidRDefault="00942207" w:rsidP="00527D1B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BCACB" id="_x0000_s1032" type="#_x0000_t202" style="position:absolute;left:0;text-align:left;margin-left:267pt;margin-top:39.7pt;width:268.5pt;height:201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" stroked="f">
                <v:textbox>
                  <w:txbxContent>
                    <w:p w14:paraId="6DCA8C7E" w14:textId="77777777" w:rsidR="00527D1B" w:rsidRPr="001972CE" w:rsidRDefault="00527D1B" w:rsidP="00527D1B">
                      <w:pPr>
                        <w:spacing w:after="0" w:line="240" w:lineRule="auto"/>
                        <w:rPr>
                          <w:b/>
                          <w:color w:val="0070C0"/>
                          <w:sz w:val="36"/>
                          <w:u w:val="single"/>
                        </w:rPr>
                      </w:pPr>
                      <w:r w:rsidRPr="001972CE">
                        <w:rPr>
                          <w:b/>
                          <w:color w:val="0070C0"/>
                          <w:sz w:val="36"/>
                          <w:u w:val="single"/>
                        </w:rPr>
                        <w:t>FARMINGTON</w:t>
                      </w:r>
                    </w:p>
                    <w:p w14:paraId="0E7CC03A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b/>
                          <w:sz w:val="16"/>
                          <w:u w:val="single"/>
                        </w:rPr>
                      </w:pPr>
                    </w:p>
                    <w:p w14:paraId="4C015336" w14:textId="3AD9D22D" w:rsidR="00D96D19" w:rsidRDefault="00D96D19" w:rsidP="000D1480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Staples House – Monteith Drive</w:t>
                      </w:r>
                    </w:p>
                    <w:p w14:paraId="5160CF4E" w14:textId="33F15FE7" w:rsidR="00D96D19" w:rsidRPr="00D96D19" w:rsidRDefault="00D96D19" w:rsidP="000D1480">
                      <w:pPr>
                        <w:spacing w:after="0" w:line="240" w:lineRule="auto"/>
                        <w:rPr>
                          <w:bCs/>
                          <w:sz w:val="28"/>
                        </w:rPr>
                      </w:pPr>
                      <w:r w:rsidRPr="00D96D19">
                        <w:rPr>
                          <w:bCs/>
                          <w:sz w:val="28"/>
                        </w:rPr>
                        <w:t>1</w:t>
                      </w:r>
                      <w:r w:rsidRPr="00D96D19">
                        <w:rPr>
                          <w:bCs/>
                          <w:sz w:val="28"/>
                          <w:vertAlign w:val="superscript"/>
                        </w:rPr>
                        <w:t>st</w:t>
                      </w:r>
                      <w:r w:rsidRPr="00D96D19">
                        <w:rPr>
                          <w:bCs/>
                          <w:sz w:val="28"/>
                        </w:rPr>
                        <w:t xml:space="preserve"> Monday</w:t>
                      </w:r>
                      <w:r>
                        <w:rPr>
                          <w:bCs/>
                          <w:sz w:val="28"/>
                        </w:rPr>
                        <w:t>,</w:t>
                      </w:r>
                      <w:r w:rsidRPr="00D96D19">
                        <w:rPr>
                          <w:bCs/>
                          <w:sz w:val="28"/>
                        </w:rPr>
                        <w:t xml:space="preserve"> 10 - 11:30 a.m.</w:t>
                      </w:r>
                    </w:p>
                    <w:p w14:paraId="21135AB7" w14:textId="77777777" w:rsidR="00D96D19" w:rsidRDefault="00D96D19" w:rsidP="000D1480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</w:p>
                    <w:p w14:paraId="62E72DAF" w14:textId="69E21382" w:rsidR="000D1480" w:rsidRPr="003F5F79" w:rsidRDefault="000D1480" w:rsidP="000D1480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armington Community Center</w:t>
                      </w:r>
                    </w:p>
                    <w:p w14:paraId="1473FD67" w14:textId="16A4C9F5" w:rsidR="00BC56D1" w:rsidRDefault="00BC56D1" w:rsidP="000D1480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Every</w:t>
                      </w:r>
                      <w:r w:rsidR="000D1480" w:rsidRPr="003F5F79">
                        <w:rPr>
                          <w:sz w:val="28"/>
                        </w:rPr>
                        <w:t xml:space="preserve"> </w:t>
                      </w:r>
                      <w:r w:rsidR="000D1480">
                        <w:rPr>
                          <w:sz w:val="28"/>
                        </w:rPr>
                        <w:t>Mon</w:t>
                      </w:r>
                      <w:r w:rsidR="000D1480" w:rsidRPr="003F5F79">
                        <w:rPr>
                          <w:sz w:val="28"/>
                        </w:rPr>
                        <w:t>day</w:t>
                      </w:r>
                      <w:r w:rsidR="000D1480">
                        <w:rPr>
                          <w:sz w:val="28"/>
                        </w:rPr>
                        <w:t>,</w:t>
                      </w:r>
                      <w:r>
                        <w:rPr>
                          <w:sz w:val="28"/>
                        </w:rPr>
                        <w:t xml:space="preserve"> except 1st</w:t>
                      </w:r>
                      <w:r w:rsidR="000D1480">
                        <w:rPr>
                          <w:sz w:val="28"/>
                        </w:rPr>
                        <w:t xml:space="preserve"> </w:t>
                      </w:r>
                    </w:p>
                    <w:p w14:paraId="59D090C1" w14:textId="2B7B5AB5" w:rsidR="000D1480" w:rsidRDefault="000D1480" w:rsidP="000D1480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 w:rsidRPr="003F5F79">
                        <w:rPr>
                          <w:sz w:val="28"/>
                        </w:rPr>
                        <w:t>1</w:t>
                      </w:r>
                      <w:r w:rsidR="00BC56D1">
                        <w:rPr>
                          <w:sz w:val="28"/>
                        </w:rPr>
                        <w:t>0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-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3F5F79">
                        <w:rPr>
                          <w:sz w:val="28"/>
                        </w:rPr>
                        <w:t>1</w:t>
                      </w:r>
                      <w:r w:rsidR="00BC56D1">
                        <w:rPr>
                          <w:sz w:val="28"/>
                        </w:rPr>
                        <w:t>1</w:t>
                      </w:r>
                      <w:r w:rsidRPr="003F5F79">
                        <w:rPr>
                          <w:sz w:val="28"/>
                        </w:rPr>
                        <w:t xml:space="preserve">:30 </w:t>
                      </w:r>
                      <w:r w:rsidR="00BC56D1">
                        <w:rPr>
                          <w:sz w:val="28"/>
                        </w:rPr>
                        <w:t>a</w:t>
                      </w:r>
                      <w:r w:rsidRPr="003F5F79">
                        <w:rPr>
                          <w:sz w:val="28"/>
                        </w:rPr>
                        <w:t>.m.</w:t>
                      </w:r>
                    </w:p>
                    <w:p w14:paraId="7E6CED36" w14:textId="77777777" w:rsidR="00BC56D1" w:rsidRDefault="00BC56D1" w:rsidP="00942207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</w:p>
                    <w:p w14:paraId="7EE41C02" w14:textId="1843BB94" w:rsidR="00942207" w:rsidRDefault="00942207" w:rsidP="00942207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armington Library</w:t>
                      </w:r>
                    </w:p>
                    <w:p w14:paraId="10137D34" w14:textId="77777777" w:rsidR="00942207" w:rsidRDefault="00942207" w:rsidP="00942207">
                      <w:pPr>
                        <w:spacing w:after="0"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1</w:t>
                      </w:r>
                      <w:r w:rsidRPr="00527D1B">
                        <w:rPr>
                          <w:sz w:val="28"/>
                          <w:vertAlign w:val="superscript"/>
                        </w:rPr>
                        <w:t>st</w:t>
                      </w:r>
                      <w:r>
                        <w:rPr>
                          <w:sz w:val="28"/>
                        </w:rPr>
                        <w:t xml:space="preserve"> and 3</w:t>
                      </w:r>
                      <w:r w:rsidRPr="00527D1B">
                        <w:rPr>
                          <w:sz w:val="28"/>
                          <w:vertAlign w:val="superscript"/>
                        </w:rPr>
                        <w:t>rd</w:t>
                      </w:r>
                      <w:r>
                        <w:rPr>
                          <w:sz w:val="28"/>
                        </w:rPr>
                        <w:t xml:space="preserve"> Wednesdays, 9</w:t>
                      </w:r>
                      <w:r w:rsidRPr="003F5F79">
                        <w:rPr>
                          <w:sz w:val="28"/>
                        </w:rPr>
                        <w:t>:</w:t>
                      </w:r>
                      <w:r w:rsidR="00E83412">
                        <w:rPr>
                          <w:sz w:val="28"/>
                        </w:rPr>
                        <w:t>3</w:t>
                      </w:r>
                      <w:r>
                        <w:rPr>
                          <w:sz w:val="28"/>
                        </w:rPr>
                        <w:t>0</w:t>
                      </w:r>
                      <w:r w:rsidR="00E83412">
                        <w:rPr>
                          <w:sz w:val="28"/>
                        </w:rPr>
                        <w:t xml:space="preserve"> – </w:t>
                      </w:r>
                      <w:r>
                        <w:rPr>
                          <w:sz w:val="28"/>
                        </w:rPr>
                        <w:t>1</w:t>
                      </w:r>
                      <w:r w:rsidRPr="003F5F79">
                        <w:rPr>
                          <w:sz w:val="28"/>
                        </w:rPr>
                        <w:t>1</w:t>
                      </w:r>
                      <w:r w:rsidR="00E83412">
                        <w:rPr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a</w:t>
                      </w:r>
                      <w:r w:rsidRPr="003F5F79">
                        <w:rPr>
                          <w:sz w:val="28"/>
                        </w:rPr>
                        <w:t>.m.</w:t>
                      </w:r>
                    </w:p>
                    <w:p w14:paraId="56B6ECC3" w14:textId="77777777" w:rsidR="00527D1B" w:rsidRPr="003F5F79" w:rsidRDefault="00527D1B" w:rsidP="00527D1B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14:paraId="3006369F" w14:textId="77777777" w:rsidR="00942207" w:rsidRPr="00942207" w:rsidRDefault="00942207" w:rsidP="00527D1B">
                      <w:pPr>
                        <w:spacing w:after="0" w:line="240" w:lineRule="auto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1248" w:rsidRPr="003F5F79">
        <w:rPr>
          <w:b/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0FE3B708" wp14:editId="652F43F8">
                <wp:simplePos x="0" y="0"/>
                <wp:positionH relativeFrom="column">
                  <wp:posOffset>-133350</wp:posOffset>
                </wp:positionH>
                <wp:positionV relativeFrom="paragraph">
                  <wp:posOffset>6689090</wp:posOffset>
                </wp:positionV>
                <wp:extent cx="6753225" cy="1061720"/>
                <wp:effectExtent l="0" t="0" r="9525" b="508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1061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7BEAD" w14:textId="77777777" w:rsidR="00121248" w:rsidRDefault="00121248" w:rsidP="0012124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6600"/>
                                <w:sz w:val="28"/>
                              </w:rPr>
                            </w:pPr>
                            <w:r w:rsidRPr="00942207">
                              <w:rPr>
                                <w:b/>
                                <w:color w:val="006600"/>
                                <w:sz w:val="28"/>
                              </w:rPr>
                              <w:t>Contact us at 860-65</w:t>
                            </w:r>
                            <w:r>
                              <w:rPr>
                                <w:b/>
                                <w:color w:val="006600"/>
                                <w:sz w:val="28"/>
                              </w:rPr>
                              <w:t>1</w:t>
                            </w:r>
                            <w:r w:rsidRPr="00942207">
                              <w:rPr>
                                <w:b/>
                                <w:color w:val="006600"/>
                                <w:sz w:val="28"/>
                              </w:rPr>
                              <w:t>-</w:t>
                            </w:r>
                            <w:r>
                              <w:rPr>
                                <w:b/>
                                <w:color w:val="006600"/>
                                <w:sz w:val="28"/>
                              </w:rPr>
                              <w:t>3539</w:t>
                            </w:r>
                          </w:p>
                          <w:p w14:paraId="1EBAF7B3" w14:textId="77777777" w:rsidR="00121248" w:rsidRDefault="00121248" w:rsidP="00121248">
                            <w:pPr>
                              <w:spacing w:after="0" w:line="240" w:lineRule="auto"/>
                              <w:jc w:val="center"/>
                              <w:rPr>
                                <w:color w:val="0070C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006600"/>
                                <w:sz w:val="28"/>
                              </w:rPr>
                              <w:t xml:space="preserve">Schedule is available online at </w:t>
                            </w:r>
                            <w:hyperlink r:id="rId8" w:history="1">
                              <w:r w:rsidRPr="002E2980">
                                <w:rPr>
                                  <w:rStyle w:val="Hyperlink"/>
                                  <w:b/>
                                  <w:sz w:val="28"/>
                                </w:rPr>
                                <w:t>www.farmingtonvalleyvna.org</w:t>
                              </w:r>
                            </w:hyperlink>
                          </w:p>
                          <w:p w14:paraId="05BD4375" w14:textId="77777777" w:rsidR="00121248" w:rsidRPr="001972CE" w:rsidRDefault="00121248" w:rsidP="009761BE">
                            <w:pPr>
                              <w:spacing w:after="0" w:line="240" w:lineRule="auto"/>
                              <w:rPr>
                                <w:color w:val="0070C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3B708" id="_x0000_s1033" type="#_x0000_t202" style="position:absolute;left:0;text-align:left;margin-left:-10.5pt;margin-top:526.7pt;width:531.75pt;height:83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" stroked="f">
                <v:textbox>
                  <w:txbxContent>
                    <w:p w14:paraId="7BD7BEAD" w14:textId="77777777" w:rsidR="00121248" w:rsidRDefault="00121248" w:rsidP="00121248">
                      <w:pPr>
                        <w:spacing w:after="0" w:line="240" w:lineRule="auto"/>
                        <w:jc w:val="center"/>
                        <w:rPr>
                          <w:b/>
                          <w:color w:val="006600"/>
                          <w:sz w:val="28"/>
                        </w:rPr>
                      </w:pPr>
                      <w:r w:rsidRPr="00942207">
                        <w:rPr>
                          <w:b/>
                          <w:color w:val="006600"/>
                          <w:sz w:val="28"/>
                        </w:rPr>
                        <w:t>Contact us at 860-65</w:t>
                      </w:r>
                      <w:r>
                        <w:rPr>
                          <w:b/>
                          <w:color w:val="006600"/>
                          <w:sz w:val="28"/>
                        </w:rPr>
                        <w:t>1</w:t>
                      </w:r>
                      <w:r w:rsidRPr="00942207">
                        <w:rPr>
                          <w:b/>
                          <w:color w:val="006600"/>
                          <w:sz w:val="28"/>
                        </w:rPr>
                        <w:t>-</w:t>
                      </w:r>
                      <w:r>
                        <w:rPr>
                          <w:b/>
                          <w:color w:val="006600"/>
                          <w:sz w:val="28"/>
                        </w:rPr>
                        <w:t>3539</w:t>
                      </w:r>
                    </w:p>
                    <w:p w14:paraId="1EBAF7B3" w14:textId="77777777" w:rsidR="00121248" w:rsidRDefault="00121248" w:rsidP="00121248">
                      <w:pPr>
                        <w:spacing w:after="0" w:line="240" w:lineRule="auto"/>
                        <w:jc w:val="center"/>
                        <w:rPr>
                          <w:color w:val="0070C0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006600"/>
                          <w:sz w:val="28"/>
                        </w:rPr>
                        <w:t xml:space="preserve">Schedule is available online at </w:t>
                      </w:r>
                      <w:hyperlink r:id="rId9" w:history="1">
                        <w:r w:rsidRPr="002E2980">
                          <w:rPr>
                            <w:rStyle w:val="Hyperlink"/>
                            <w:b/>
                            <w:sz w:val="28"/>
                          </w:rPr>
                          <w:t>www.farmingtonvalleyvna.org</w:t>
                        </w:r>
                      </w:hyperlink>
                    </w:p>
                    <w:p w14:paraId="05BD4375" w14:textId="77777777" w:rsidR="00121248" w:rsidRPr="001972CE" w:rsidRDefault="00121248" w:rsidP="009761BE">
                      <w:pPr>
                        <w:spacing w:after="0" w:line="240" w:lineRule="auto"/>
                        <w:rPr>
                          <w:color w:val="0070C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3F5F79" w:rsidRPr="0053309D" w:rsidSect="00A85FB8">
      <w:headerReference w:type="default" r:id="rId10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7C65E" w14:textId="77777777" w:rsidR="00A85FB8" w:rsidRDefault="00A85FB8" w:rsidP="00A85FB8">
      <w:pPr>
        <w:spacing w:after="0" w:line="240" w:lineRule="auto"/>
      </w:pPr>
      <w:r>
        <w:separator/>
      </w:r>
    </w:p>
  </w:endnote>
  <w:endnote w:type="continuationSeparator" w:id="0">
    <w:p w14:paraId="23603C91" w14:textId="77777777" w:rsidR="00A85FB8" w:rsidRDefault="00A85FB8" w:rsidP="00A85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51C67" w14:textId="77777777" w:rsidR="00A85FB8" w:rsidRDefault="00A85FB8" w:rsidP="00A85FB8">
      <w:pPr>
        <w:spacing w:after="0" w:line="240" w:lineRule="auto"/>
      </w:pPr>
      <w:r>
        <w:separator/>
      </w:r>
    </w:p>
  </w:footnote>
  <w:footnote w:type="continuationSeparator" w:id="0">
    <w:p w14:paraId="1F553DC8" w14:textId="77777777" w:rsidR="00A85FB8" w:rsidRDefault="00A85FB8" w:rsidP="00A85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6A61D" w14:textId="77777777" w:rsidR="00A85FB8" w:rsidRDefault="00A85FB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FD6CF88" wp14:editId="5EE45764">
          <wp:simplePos x="0" y="0"/>
          <wp:positionH relativeFrom="column">
            <wp:posOffset>1885951</wp:posOffset>
          </wp:positionH>
          <wp:positionV relativeFrom="paragraph">
            <wp:posOffset>-114300</wp:posOffset>
          </wp:positionV>
          <wp:extent cx="2571750" cy="971550"/>
          <wp:effectExtent l="0" t="0" r="0" b="0"/>
          <wp:wrapNone/>
          <wp:docPr id="1" name="Picture 1" descr="\\DC01\RedirectedFolders\aboyle\My Documents\My Documents\Andrea Boyle\Advertising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DC01\RedirectedFolders\aboyle\My Documents\My Documents\Andrea Boyle\Advertising\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17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TGxMDE0MTQ3NzNS0lEKTi0uzszPAykwrAUAOUEBKSwAAAA="/>
  </w:docVars>
  <w:rsids>
    <w:rsidRoot w:val="00CE1B0D"/>
    <w:rsid w:val="00012695"/>
    <w:rsid w:val="00024109"/>
    <w:rsid w:val="00043B46"/>
    <w:rsid w:val="0006073E"/>
    <w:rsid w:val="00061A36"/>
    <w:rsid w:val="00066DB9"/>
    <w:rsid w:val="00075E60"/>
    <w:rsid w:val="000A1DB7"/>
    <w:rsid w:val="000B13DE"/>
    <w:rsid w:val="000D1480"/>
    <w:rsid w:val="000D4A79"/>
    <w:rsid w:val="000E092A"/>
    <w:rsid w:val="000F0110"/>
    <w:rsid w:val="000F3471"/>
    <w:rsid w:val="001004C8"/>
    <w:rsid w:val="0010092C"/>
    <w:rsid w:val="001052A2"/>
    <w:rsid w:val="001071B5"/>
    <w:rsid w:val="001210E6"/>
    <w:rsid w:val="00121248"/>
    <w:rsid w:val="00142253"/>
    <w:rsid w:val="00175BBE"/>
    <w:rsid w:val="00194F64"/>
    <w:rsid w:val="001972CE"/>
    <w:rsid w:val="001A1148"/>
    <w:rsid w:val="001A3670"/>
    <w:rsid w:val="001C53E0"/>
    <w:rsid w:val="00244068"/>
    <w:rsid w:val="002549BD"/>
    <w:rsid w:val="00287A4E"/>
    <w:rsid w:val="00287AD5"/>
    <w:rsid w:val="00292489"/>
    <w:rsid w:val="002A03E6"/>
    <w:rsid w:val="002B39A0"/>
    <w:rsid w:val="002E16F4"/>
    <w:rsid w:val="002E6869"/>
    <w:rsid w:val="00336DB9"/>
    <w:rsid w:val="00362229"/>
    <w:rsid w:val="003921AE"/>
    <w:rsid w:val="003A119F"/>
    <w:rsid w:val="003E67D2"/>
    <w:rsid w:val="003F5F79"/>
    <w:rsid w:val="00414D94"/>
    <w:rsid w:val="00441EA5"/>
    <w:rsid w:val="0045160E"/>
    <w:rsid w:val="0046051F"/>
    <w:rsid w:val="00471B89"/>
    <w:rsid w:val="00497AE5"/>
    <w:rsid w:val="004B1F48"/>
    <w:rsid w:val="004B55ED"/>
    <w:rsid w:val="005218E6"/>
    <w:rsid w:val="005231AB"/>
    <w:rsid w:val="00527D1B"/>
    <w:rsid w:val="0053309D"/>
    <w:rsid w:val="005337C1"/>
    <w:rsid w:val="00553160"/>
    <w:rsid w:val="005548B1"/>
    <w:rsid w:val="00593E93"/>
    <w:rsid w:val="005946A2"/>
    <w:rsid w:val="005B5878"/>
    <w:rsid w:val="00606082"/>
    <w:rsid w:val="00613E22"/>
    <w:rsid w:val="00651C7A"/>
    <w:rsid w:val="0067244B"/>
    <w:rsid w:val="00674382"/>
    <w:rsid w:val="00676A5B"/>
    <w:rsid w:val="00685844"/>
    <w:rsid w:val="0069113A"/>
    <w:rsid w:val="006C58A5"/>
    <w:rsid w:val="007724EE"/>
    <w:rsid w:val="00773E91"/>
    <w:rsid w:val="00781306"/>
    <w:rsid w:val="007B34CA"/>
    <w:rsid w:val="007C005C"/>
    <w:rsid w:val="007F7774"/>
    <w:rsid w:val="00803646"/>
    <w:rsid w:val="00814F87"/>
    <w:rsid w:val="0081775E"/>
    <w:rsid w:val="00843F6D"/>
    <w:rsid w:val="00857A24"/>
    <w:rsid w:val="0087559A"/>
    <w:rsid w:val="00890573"/>
    <w:rsid w:val="008E3411"/>
    <w:rsid w:val="008F2462"/>
    <w:rsid w:val="008F698F"/>
    <w:rsid w:val="009110F8"/>
    <w:rsid w:val="00911B1F"/>
    <w:rsid w:val="00942207"/>
    <w:rsid w:val="009761BE"/>
    <w:rsid w:val="009A5C8F"/>
    <w:rsid w:val="009C17C2"/>
    <w:rsid w:val="009D27F6"/>
    <w:rsid w:val="009D2905"/>
    <w:rsid w:val="009D4C97"/>
    <w:rsid w:val="00A03916"/>
    <w:rsid w:val="00A0605E"/>
    <w:rsid w:val="00A13290"/>
    <w:rsid w:val="00A55397"/>
    <w:rsid w:val="00A60D52"/>
    <w:rsid w:val="00A63450"/>
    <w:rsid w:val="00A84DCE"/>
    <w:rsid w:val="00A85FB8"/>
    <w:rsid w:val="00A8614C"/>
    <w:rsid w:val="00A87E11"/>
    <w:rsid w:val="00AA33BD"/>
    <w:rsid w:val="00AC3F03"/>
    <w:rsid w:val="00AD28CD"/>
    <w:rsid w:val="00AD3046"/>
    <w:rsid w:val="00AD77EE"/>
    <w:rsid w:val="00B01AA9"/>
    <w:rsid w:val="00B07AC8"/>
    <w:rsid w:val="00B36982"/>
    <w:rsid w:val="00B735A0"/>
    <w:rsid w:val="00B81BCE"/>
    <w:rsid w:val="00B93160"/>
    <w:rsid w:val="00BA1B2D"/>
    <w:rsid w:val="00BC56D1"/>
    <w:rsid w:val="00C0195D"/>
    <w:rsid w:val="00C37726"/>
    <w:rsid w:val="00C40671"/>
    <w:rsid w:val="00C541B1"/>
    <w:rsid w:val="00C624D8"/>
    <w:rsid w:val="00C7789B"/>
    <w:rsid w:val="00C9319F"/>
    <w:rsid w:val="00CB4100"/>
    <w:rsid w:val="00CD2B9A"/>
    <w:rsid w:val="00CE1B0D"/>
    <w:rsid w:val="00CE1D65"/>
    <w:rsid w:val="00CE23EE"/>
    <w:rsid w:val="00D347E7"/>
    <w:rsid w:val="00D41361"/>
    <w:rsid w:val="00D901FC"/>
    <w:rsid w:val="00D93307"/>
    <w:rsid w:val="00D947C8"/>
    <w:rsid w:val="00D96D19"/>
    <w:rsid w:val="00DE407D"/>
    <w:rsid w:val="00DF288E"/>
    <w:rsid w:val="00E24D6B"/>
    <w:rsid w:val="00E24D74"/>
    <w:rsid w:val="00E277A5"/>
    <w:rsid w:val="00E65114"/>
    <w:rsid w:val="00E75501"/>
    <w:rsid w:val="00E83412"/>
    <w:rsid w:val="00EA022A"/>
    <w:rsid w:val="00EB1939"/>
    <w:rsid w:val="00ED1C24"/>
    <w:rsid w:val="00EF1FB5"/>
    <w:rsid w:val="00F140AA"/>
    <w:rsid w:val="00F25B20"/>
    <w:rsid w:val="00F5480E"/>
    <w:rsid w:val="00F62F46"/>
    <w:rsid w:val="00F8126D"/>
    <w:rsid w:val="00F87A0F"/>
    <w:rsid w:val="00F919E4"/>
    <w:rsid w:val="00FA04DE"/>
    <w:rsid w:val="00FC30E9"/>
    <w:rsid w:val="00FF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81"/>
    <o:shapelayout v:ext="edit">
      <o:idmap v:ext="edit" data="1"/>
    </o:shapelayout>
  </w:shapeDefaults>
  <w:decimalSymbol w:val="."/>
  <w:listSeparator w:val=","/>
  <w14:docId w14:val="2BCD3834"/>
  <w15:docId w15:val="{A2FE0725-F83B-4784-B6E0-2E94BA399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1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5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FB8"/>
  </w:style>
  <w:style w:type="paragraph" w:styleId="Footer">
    <w:name w:val="footer"/>
    <w:basedOn w:val="Normal"/>
    <w:link w:val="FooterChar"/>
    <w:uiPriority w:val="99"/>
    <w:unhideWhenUsed/>
    <w:rsid w:val="00A85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FB8"/>
  </w:style>
  <w:style w:type="paragraph" w:styleId="ListParagraph">
    <w:name w:val="List Paragraph"/>
    <w:basedOn w:val="Normal"/>
    <w:uiPriority w:val="34"/>
    <w:qFormat/>
    <w:rsid w:val="00AD77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7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7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43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6D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rmingtonvalleyvn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armingtonvalleyvn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farmingtonvalleyvn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4F1804-8451-45AD-A28A-EE53672A2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Boyle</dc:creator>
  <cp:lastModifiedBy>Sharon Gallerani</cp:lastModifiedBy>
  <cp:revision>3</cp:revision>
  <cp:lastPrinted>2021-08-19T14:09:00Z</cp:lastPrinted>
  <dcterms:created xsi:type="dcterms:W3CDTF">2021-08-19T13:56:00Z</dcterms:created>
  <dcterms:modified xsi:type="dcterms:W3CDTF">2021-08-19T14:09:00Z</dcterms:modified>
</cp:coreProperties>
</file>